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687568"/>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11149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584448"/>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3-26T22:54:05Z</dcterms:created>
  <dcterms:modified xsi:type="dcterms:W3CDTF">2024-03-26T22: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cit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4</vt:lpwstr>
  </property>
  <property fmtid="{D5CDD505-2E9C-101B-9397-08002B2CF9AE}" pid="12" name="date-modified">
    <vt:lpwstr>2024-03-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